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97D057" w14:textId="77777777" w:rsidR="008619E4" w:rsidRPr="00747FC3" w:rsidRDefault="00747FC3" w:rsidP="00747FC3">
      <w:pPr>
        <w:jc w:val="center"/>
        <w:rPr>
          <w:b/>
          <w:sz w:val="36"/>
          <w:lang w:val="en-GB"/>
        </w:rPr>
      </w:pPr>
      <w:bookmarkStart w:id="0" w:name="_GoBack"/>
      <w:bookmarkEnd w:id="0"/>
      <w:r w:rsidRPr="00747FC3">
        <w:rPr>
          <w:b/>
          <w:sz w:val="36"/>
          <w:lang w:val="en-GB"/>
        </w:rPr>
        <w:t>Study plan for mobility</w:t>
      </w:r>
    </w:p>
    <w:tbl>
      <w:tblPr>
        <w:tblStyle w:val="Mkatabulky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2"/>
        <w:gridCol w:w="2258"/>
        <w:gridCol w:w="2263"/>
        <w:gridCol w:w="2259"/>
      </w:tblGrid>
      <w:tr w:rsidR="00B61199" w14:paraId="54D3945A" w14:textId="77777777" w:rsidTr="00CD7CF8">
        <w:tc>
          <w:tcPr>
            <w:tcW w:w="2262" w:type="dxa"/>
          </w:tcPr>
          <w:p w14:paraId="73C82949" w14:textId="79420F42" w:rsidR="00B61199" w:rsidRDefault="00B61199">
            <w:pPr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2258" w:type="dxa"/>
          </w:tcPr>
          <w:p w14:paraId="60E4BBF2" w14:textId="7C861E2A" w:rsidR="00B61199" w:rsidRDefault="00B61199">
            <w:pPr>
              <w:rPr>
                <w:lang w:val="en-GB"/>
              </w:rPr>
            </w:pPr>
          </w:p>
        </w:tc>
        <w:tc>
          <w:tcPr>
            <w:tcW w:w="2263" w:type="dxa"/>
          </w:tcPr>
          <w:p w14:paraId="420B1871" w14:textId="601CEFD2" w:rsidR="00B61199" w:rsidRDefault="00B61199">
            <w:pPr>
              <w:rPr>
                <w:lang w:val="en-GB"/>
              </w:rPr>
            </w:pPr>
            <w:r>
              <w:rPr>
                <w:lang w:val="en-GB"/>
              </w:rPr>
              <w:t>Student ID</w:t>
            </w:r>
          </w:p>
        </w:tc>
        <w:tc>
          <w:tcPr>
            <w:tcW w:w="2259" w:type="dxa"/>
          </w:tcPr>
          <w:p w14:paraId="3EB5859C" w14:textId="77777777" w:rsidR="00B61199" w:rsidRDefault="00B61199">
            <w:pPr>
              <w:rPr>
                <w:lang w:val="en-GB"/>
              </w:rPr>
            </w:pPr>
          </w:p>
        </w:tc>
      </w:tr>
      <w:tr w:rsidR="00B61199" w14:paraId="34D5283E" w14:textId="77777777" w:rsidTr="00CD7CF8">
        <w:tc>
          <w:tcPr>
            <w:tcW w:w="2262" w:type="dxa"/>
          </w:tcPr>
          <w:p w14:paraId="53EF2300" w14:textId="32032407" w:rsidR="00B61199" w:rsidRDefault="00B61199">
            <w:pPr>
              <w:rPr>
                <w:lang w:val="en-GB"/>
              </w:rPr>
            </w:pPr>
            <w:r>
              <w:rPr>
                <w:lang w:val="en-GB"/>
              </w:rPr>
              <w:t>Faculty</w:t>
            </w:r>
          </w:p>
        </w:tc>
        <w:tc>
          <w:tcPr>
            <w:tcW w:w="6780" w:type="dxa"/>
            <w:gridSpan w:val="3"/>
          </w:tcPr>
          <w:p w14:paraId="062E2F31" w14:textId="77777777" w:rsidR="00B61199" w:rsidRDefault="00B61199">
            <w:pPr>
              <w:rPr>
                <w:lang w:val="en-GB"/>
              </w:rPr>
            </w:pPr>
          </w:p>
        </w:tc>
      </w:tr>
      <w:tr w:rsidR="00B61199" w14:paraId="5DD796F1" w14:textId="77777777" w:rsidTr="00CD7CF8">
        <w:tc>
          <w:tcPr>
            <w:tcW w:w="2262" w:type="dxa"/>
          </w:tcPr>
          <w:p w14:paraId="7075AA43" w14:textId="05C52077" w:rsidR="00B61199" w:rsidRDefault="00B61199">
            <w:pPr>
              <w:rPr>
                <w:lang w:val="en-GB"/>
              </w:rPr>
            </w:pPr>
            <w:r>
              <w:rPr>
                <w:lang w:val="en-GB"/>
              </w:rPr>
              <w:t>Study programme</w:t>
            </w:r>
          </w:p>
        </w:tc>
        <w:tc>
          <w:tcPr>
            <w:tcW w:w="2258" w:type="dxa"/>
          </w:tcPr>
          <w:p w14:paraId="6D11C113" w14:textId="77777777" w:rsidR="00B61199" w:rsidRDefault="00B61199">
            <w:pPr>
              <w:rPr>
                <w:lang w:val="en-GB"/>
              </w:rPr>
            </w:pPr>
          </w:p>
        </w:tc>
        <w:tc>
          <w:tcPr>
            <w:tcW w:w="2263" w:type="dxa"/>
          </w:tcPr>
          <w:p w14:paraId="5D28F61A" w14:textId="66B9A057" w:rsidR="00B61199" w:rsidRDefault="00483AE7">
            <w:pPr>
              <w:rPr>
                <w:lang w:val="en-GB"/>
              </w:rPr>
            </w:pPr>
            <w:r>
              <w:rPr>
                <w:lang w:val="en-GB"/>
              </w:rPr>
              <w:t>Guarantor of the study programme</w:t>
            </w:r>
          </w:p>
        </w:tc>
        <w:tc>
          <w:tcPr>
            <w:tcW w:w="2259" w:type="dxa"/>
          </w:tcPr>
          <w:p w14:paraId="07763B8F" w14:textId="77777777" w:rsidR="00B61199" w:rsidRDefault="00B61199">
            <w:pPr>
              <w:rPr>
                <w:lang w:val="en-GB"/>
              </w:rPr>
            </w:pPr>
          </w:p>
        </w:tc>
      </w:tr>
      <w:tr w:rsidR="00B61199" w14:paraId="7DD372C6" w14:textId="77777777" w:rsidTr="00CD7CF8">
        <w:tc>
          <w:tcPr>
            <w:tcW w:w="2262" w:type="dxa"/>
          </w:tcPr>
          <w:p w14:paraId="32C68C05" w14:textId="7B20050D" w:rsidR="00B61199" w:rsidRDefault="00B61199">
            <w:pPr>
              <w:rPr>
                <w:lang w:val="en-GB"/>
              </w:rPr>
            </w:pPr>
            <w:r>
              <w:rPr>
                <w:lang w:val="en-GB"/>
              </w:rPr>
              <w:t>Partner university</w:t>
            </w:r>
          </w:p>
        </w:tc>
        <w:tc>
          <w:tcPr>
            <w:tcW w:w="6780" w:type="dxa"/>
            <w:gridSpan w:val="3"/>
          </w:tcPr>
          <w:p w14:paraId="353643CA" w14:textId="77777777" w:rsidR="00B61199" w:rsidRDefault="00B61199">
            <w:pPr>
              <w:rPr>
                <w:lang w:val="en-GB"/>
              </w:rPr>
            </w:pPr>
          </w:p>
        </w:tc>
      </w:tr>
      <w:tr w:rsidR="00B61199" w14:paraId="39050A35" w14:textId="77777777" w:rsidTr="00CD7CF8">
        <w:tc>
          <w:tcPr>
            <w:tcW w:w="2262" w:type="dxa"/>
          </w:tcPr>
          <w:p w14:paraId="167F90EA" w14:textId="774422A3" w:rsidR="00B61199" w:rsidRDefault="00B61199">
            <w:pPr>
              <w:rPr>
                <w:lang w:val="en-GB"/>
              </w:rPr>
            </w:pPr>
            <w:r>
              <w:rPr>
                <w:lang w:val="en-GB"/>
              </w:rPr>
              <w:t>Period of mobility</w:t>
            </w:r>
          </w:p>
        </w:tc>
        <w:tc>
          <w:tcPr>
            <w:tcW w:w="2258" w:type="dxa"/>
          </w:tcPr>
          <w:p w14:paraId="36E72F29" w14:textId="77777777" w:rsidR="00B61199" w:rsidRDefault="00B61199">
            <w:pPr>
              <w:rPr>
                <w:lang w:val="en-GB"/>
              </w:rPr>
            </w:pPr>
          </w:p>
        </w:tc>
        <w:tc>
          <w:tcPr>
            <w:tcW w:w="2263" w:type="dxa"/>
          </w:tcPr>
          <w:p w14:paraId="5E08FCAD" w14:textId="3EF2B660" w:rsidR="00B61199" w:rsidRDefault="00B61199">
            <w:pPr>
              <w:rPr>
                <w:lang w:val="en-GB"/>
              </w:rPr>
            </w:pPr>
            <w:r>
              <w:rPr>
                <w:lang w:val="en-GB"/>
              </w:rPr>
              <w:t>Academic year</w:t>
            </w:r>
          </w:p>
        </w:tc>
        <w:tc>
          <w:tcPr>
            <w:tcW w:w="2259" w:type="dxa"/>
          </w:tcPr>
          <w:p w14:paraId="19D26F50" w14:textId="77777777" w:rsidR="00B61199" w:rsidRDefault="00B61199">
            <w:pPr>
              <w:rPr>
                <w:lang w:val="en-GB"/>
              </w:rPr>
            </w:pPr>
          </w:p>
        </w:tc>
      </w:tr>
    </w:tbl>
    <w:p w14:paraId="5DAB6C7B" w14:textId="77777777" w:rsidR="00747FC3" w:rsidRPr="00747FC3" w:rsidRDefault="00747FC3">
      <w:pPr>
        <w:rPr>
          <w:lang w:val="en-GB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979"/>
        <w:gridCol w:w="692"/>
        <w:gridCol w:w="709"/>
        <w:gridCol w:w="4662"/>
      </w:tblGrid>
      <w:tr w:rsidR="0041647A" w14:paraId="64013510" w14:textId="7C9FBFFA" w:rsidTr="0041647A">
        <w:tc>
          <w:tcPr>
            <w:tcW w:w="9042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1794CEB6" w14:textId="4A535F67" w:rsidR="0041647A" w:rsidRPr="0041647A" w:rsidRDefault="0041647A">
            <w:pPr>
              <w:rPr>
                <w:b/>
                <w:lang w:val="en-GB"/>
              </w:rPr>
            </w:pPr>
            <w:r w:rsidRPr="0041647A">
              <w:rPr>
                <w:b/>
                <w:lang w:val="en-GB"/>
              </w:rPr>
              <w:t>Course:</w:t>
            </w:r>
          </w:p>
        </w:tc>
      </w:tr>
      <w:tr w:rsidR="0041647A" w14:paraId="28708915" w14:textId="42CADD61" w:rsidTr="0041647A">
        <w:tc>
          <w:tcPr>
            <w:tcW w:w="9042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1ED32EE" w14:textId="76D54A7A" w:rsidR="0041647A" w:rsidRDefault="0041647A" w:rsidP="00B61199">
            <w:pPr>
              <w:rPr>
                <w:lang w:val="en-GB"/>
              </w:rPr>
            </w:pPr>
            <w:r>
              <w:rPr>
                <w:lang w:val="en-GB"/>
              </w:rPr>
              <w:t>Short description/link to syllabus</w:t>
            </w:r>
          </w:p>
          <w:p w14:paraId="13C7AFE0" w14:textId="7C4B3B83" w:rsidR="0041647A" w:rsidRDefault="0041647A" w:rsidP="00B61199">
            <w:pPr>
              <w:rPr>
                <w:lang w:val="en-GB"/>
              </w:rPr>
            </w:pPr>
          </w:p>
          <w:p w14:paraId="6D36FE35" w14:textId="77777777" w:rsidR="00CD7CF8" w:rsidRDefault="00CD7CF8" w:rsidP="00B61199">
            <w:pPr>
              <w:rPr>
                <w:lang w:val="en-GB"/>
              </w:rPr>
            </w:pPr>
          </w:p>
          <w:p w14:paraId="7B9BB417" w14:textId="77777777" w:rsidR="0041647A" w:rsidRDefault="0041647A" w:rsidP="00B61199">
            <w:pPr>
              <w:rPr>
                <w:lang w:val="en-GB"/>
              </w:rPr>
            </w:pPr>
          </w:p>
        </w:tc>
      </w:tr>
      <w:tr w:rsidR="0041647A" w14:paraId="38F3984A" w14:textId="77777777" w:rsidTr="0041647A">
        <w:tc>
          <w:tcPr>
            <w:tcW w:w="9042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1149028D" w14:textId="5E3141CD" w:rsidR="0041647A" w:rsidRDefault="0041647A" w:rsidP="00B61199">
            <w:pPr>
              <w:rPr>
                <w:lang w:val="en-GB"/>
              </w:rPr>
            </w:pPr>
            <w:r>
              <w:rPr>
                <w:lang w:val="en-GB"/>
              </w:rPr>
              <w:t>ECTS/credits/points</w:t>
            </w:r>
          </w:p>
        </w:tc>
      </w:tr>
      <w:tr w:rsidR="0041647A" w14:paraId="58552ECA" w14:textId="1F58DF1A" w:rsidTr="00D37FA3">
        <w:tc>
          <w:tcPr>
            <w:tcW w:w="297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47AA19" w14:textId="553701F1" w:rsidR="0041647A" w:rsidRDefault="0041647A" w:rsidP="0041647A">
            <w:pPr>
              <w:rPr>
                <w:lang w:val="en-GB"/>
              </w:rPr>
            </w:pPr>
            <w:r>
              <w:rPr>
                <w:lang w:val="en-GB"/>
              </w:rPr>
              <w:t>I want to recognize the credits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7E3BDFB5" w14:textId="6BE32A93" w:rsidR="0041647A" w:rsidRDefault="00D37FA3" w:rsidP="0041647A">
            <w:pPr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1C3A91B" w14:textId="55C28E1D" w:rsidR="0041647A" w:rsidRDefault="00D37FA3" w:rsidP="0041647A">
            <w:pPr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466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F73AEF4" w14:textId="46AEE57F" w:rsidR="0041647A" w:rsidRDefault="0041647A" w:rsidP="0041647A">
            <w:pPr>
              <w:rPr>
                <w:lang w:val="en-GB"/>
              </w:rPr>
            </w:pPr>
          </w:p>
        </w:tc>
      </w:tr>
      <w:tr w:rsidR="0041647A" w14:paraId="6F0B98F4" w14:textId="040B9D90" w:rsidTr="00D37FA3">
        <w:tc>
          <w:tcPr>
            <w:tcW w:w="297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6F0CD94" w14:textId="0F80E9FB" w:rsidR="0041647A" w:rsidRDefault="0041647A" w:rsidP="0041647A">
            <w:pPr>
              <w:rPr>
                <w:lang w:val="en-GB"/>
              </w:rPr>
            </w:pPr>
            <w:r>
              <w:rPr>
                <w:lang w:val="en-GB"/>
              </w:rPr>
              <w:t>I want to recognize the course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1E0F8DD2" w14:textId="654E39D4" w:rsidR="0041647A" w:rsidRDefault="00D37FA3">
            <w:pPr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F49D860" w14:textId="06A0B282" w:rsidR="0041647A" w:rsidRDefault="00D37FA3">
            <w:pPr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466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CA84566" w14:textId="2A5C27A5" w:rsidR="0041647A" w:rsidRDefault="00D37FA3">
            <w:pPr>
              <w:rPr>
                <w:lang w:val="en-GB"/>
              </w:rPr>
            </w:pPr>
            <w:r>
              <w:rPr>
                <w:lang w:val="en-GB"/>
              </w:rPr>
              <w:t>CU course (code)</w:t>
            </w:r>
          </w:p>
        </w:tc>
      </w:tr>
      <w:tr w:rsidR="0041647A" w14:paraId="2ACE7F35" w14:textId="6DC300CC" w:rsidTr="00D37FA3">
        <w:tc>
          <w:tcPr>
            <w:tcW w:w="2979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40B9001" w14:textId="12FCC2D0" w:rsidR="0041647A" w:rsidRDefault="0041647A">
            <w:pPr>
              <w:rPr>
                <w:lang w:val="en-GB"/>
              </w:rPr>
            </w:pPr>
            <w:r>
              <w:rPr>
                <w:lang w:val="en-GB"/>
              </w:rPr>
              <w:t xml:space="preserve">         Name of the lecturer </w:t>
            </w:r>
          </w:p>
          <w:p w14:paraId="71858865" w14:textId="06F22F41" w:rsidR="0041647A" w:rsidRDefault="0041647A">
            <w:pPr>
              <w:rPr>
                <w:lang w:val="en-GB"/>
              </w:rPr>
            </w:pP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65115DE" w14:textId="69BAA112" w:rsidR="0041647A" w:rsidRDefault="0041647A">
            <w:pPr>
              <w:rPr>
                <w:lang w:val="en-GB"/>
              </w:rPr>
            </w:pPr>
            <w:r>
              <w:rPr>
                <w:lang w:val="en-GB"/>
              </w:rPr>
              <w:t>Dat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D028965" w14:textId="42CDA2FA" w:rsidR="0041647A" w:rsidRDefault="0041647A">
            <w:pPr>
              <w:rPr>
                <w:lang w:val="en-GB"/>
              </w:rPr>
            </w:pPr>
            <w:r>
              <w:rPr>
                <w:lang w:val="en-GB"/>
              </w:rPr>
              <w:t>Signature</w:t>
            </w:r>
          </w:p>
        </w:tc>
      </w:tr>
      <w:tr w:rsidR="0041647A" w14:paraId="00407A36" w14:textId="77777777" w:rsidTr="0041647A">
        <w:tc>
          <w:tcPr>
            <w:tcW w:w="9042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7350DD23" w14:textId="77777777" w:rsidR="0041647A" w:rsidRPr="0041647A" w:rsidRDefault="0041647A" w:rsidP="001A33A7">
            <w:pPr>
              <w:rPr>
                <w:b/>
                <w:lang w:val="en-GB"/>
              </w:rPr>
            </w:pPr>
            <w:r w:rsidRPr="0041647A">
              <w:rPr>
                <w:b/>
                <w:lang w:val="en-GB"/>
              </w:rPr>
              <w:t>Course:</w:t>
            </w:r>
          </w:p>
        </w:tc>
      </w:tr>
      <w:tr w:rsidR="0041647A" w14:paraId="7D59F4B0" w14:textId="77777777" w:rsidTr="0041647A">
        <w:tc>
          <w:tcPr>
            <w:tcW w:w="9042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7D71165" w14:textId="6F971B3C" w:rsidR="0041647A" w:rsidRDefault="0041647A" w:rsidP="001A33A7">
            <w:pPr>
              <w:rPr>
                <w:lang w:val="en-GB"/>
              </w:rPr>
            </w:pPr>
            <w:r>
              <w:rPr>
                <w:lang w:val="en-GB"/>
              </w:rPr>
              <w:t>Short description/link to syllabus</w:t>
            </w:r>
          </w:p>
          <w:p w14:paraId="70C33478" w14:textId="71C32D90" w:rsidR="0041647A" w:rsidRDefault="0041647A" w:rsidP="001A33A7">
            <w:pPr>
              <w:rPr>
                <w:lang w:val="en-GB"/>
              </w:rPr>
            </w:pPr>
          </w:p>
          <w:p w14:paraId="67B7E652" w14:textId="77777777" w:rsidR="00CD7CF8" w:rsidRDefault="00CD7CF8" w:rsidP="001A33A7">
            <w:pPr>
              <w:rPr>
                <w:lang w:val="en-GB"/>
              </w:rPr>
            </w:pPr>
          </w:p>
          <w:p w14:paraId="0BC0C533" w14:textId="77777777" w:rsidR="0041647A" w:rsidRDefault="0041647A" w:rsidP="001A33A7">
            <w:pPr>
              <w:rPr>
                <w:lang w:val="en-GB"/>
              </w:rPr>
            </w:pPr>
          </w:p>
        </w:tc>
      </w:tr>
      <w:tr w:rsidR="0041647A" w14:paraId="3219C2C1" w14:textId="77777777" w:rsidTr="0041647A">
        <w:tc>
          <w:tcPr>
            <w:tcW w:w="9042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7F0D08DB" w14:textId="77777777" w:rsidR="0041647A" w:rsidRDefault="0041647A" w:rsidP="001A33A7">
            <w:pPr>
              <w:rPr>
                <w:lang w:val="en-GB"/>
              </w:rPr>
            </w:pPr>
            <w:r>
              <w:rPr>
                <w:lang w:val="en-GB"/>
              </w:rPr>
              <w:t>ECTS/credits/points</w:t>
            </w:r>
          </w:p>
        </w:tc>
      </w:tr>
      <w:tr w:rsidR="00D37FA3" w14:paraId="5FB256AC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1513012" w14:textId="77777777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I want to recognize the credits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42ADE0BB" w14:textId="1B3ADF90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39336A2" w14:textId="454D0155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466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1A3B061" w14:textId="77777777" w:rsidR="00D37FA3" w:rsidRDefault="00D37FA3" w:rsidP="00D37FA3">
            <w:pPr>
              <w:rPr>
                <w:lang w:val="en-GB"/>
              </w:rPr>
            </w:pPr>
          </w:p>
        </w:tc>
      </w:tr>
      <w:tr w:rsidR="00D37FA3" w14:paraId="093A1A08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7B3F1BB" w14:textId="77777777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I want to recognize the course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2D4D6655" w14:textId="41217492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D5B84BA" w14:textId="7D7BCFFF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466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FF8FBE" w14:textId="6C36B974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CU course (code)</w:t>
            </w:r>
          </w:p>
        </w:tc>
      </w:tr>
      <w:tr w:rsidR="0041647A" w14:paraId="4DC7AD16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7971C43" w14:textId="05CA5C57" w:rsidR="0041647A" w:rsidRDefault="0041647A" w:rsidP="001A33A7">
            <w:pPr>
              <w:rPr>
                <w:lang w:val="en-GB"/>
              </w:rPr>
            </w:pPr>
            <w:r>
              <w:rPr>
                <w:lang w:val="en-GB"/>
              </w:rPr>
              <w:t xml:space="preserve">         Name of the lecturer </w:t>
            </w:r>
          </w:p>
          <w:p w14:paraId="5B240A7C" w14:textId="77777777" w:rsidR="0041647A" w:rsidRDefault="0041647A" w:rsidP="001A33A7">
            <w:pPr>
              <w:rPr>
                <w:lang w:val="en-GB"/>
              </w:rPr>
            </w:pP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0B31037" w14:textId="77777777" w:rsidR="0041647A" w:rsidRDefault="0041647A" w:rsidP="001A33A7">
            <w:pPr>
              <w:rPr>
                <w:lang w:val="en-GB"/>
              </w:rPr>
            </w:pPr>
            <w:r>
              <w:rPr>
                <w:lang w:val="en-GB"/>
              </w:rPr>
              <w:t>Dat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081C74D" w14:textId="77777777" w:rsidR="0041647A" w:rsidRDefault="0041647A" w:rsidP="001A33A7">
            <w:pPr>
              <w:rPr>
                <w:lang w:val="en-GB"/>
              </w:rPr>
            </w:pPr>
            <w:r>
              <w:rPr>
                <w:lang w:val="en-GB"/>
              </w:rPr>
              <w:t>Signature</w:t>
            </w:r>
          </w:p>
        </w:tc>
      </w:tr>
      <w:tr w:rsidR="0041647A" w14:paraId="6888DAB3" w14:textId="77777777" w:rsidTr="0041647A">
        <w:tc>
          <w:tcPr>
            <w:tcW w:w="9042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00481637" w14:textId="77777777" w:rsidR="0041647A" w:rsidRPr="0041647A" w:rsidRDefault="0041647A" w:rsidP="001A33A7">
            <w:pPr>
              <w:rPr>
                <w:b/>
                <w:lang w:val="en-GB"/>
              </w:rPr>
            </w:pPr>
            <w:r w:rsidRPr="0041647A">
              <w:rPr>
                <w:b/>
                <w:lang w:val="en-GB"/>
              </w:rPr>
              <w:t>Course:</w:t>
            </w:r>
          </w:p>
        </w:tc>
      </w:tr>
      <w:tr w:rsidR="0041647A" w14:paraId="4D17522B" w14:textId="77777777" w:rsidTr="0041647A">
        <w:tc>
          <w:tcPr>
            <w:tcW w:w="9042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653AF100" w14:textId="77777777" w:rsidR="0041647A" w:rsidRDefault="0041647A" w:rsidP="001A33A7">
            <w:pPr>
              <w:rPr>
                <w:lang w:val="en-GB"/>
              </w:rPr>
            </w:pPr>
            <w:r>
              <w:rPr>
                <w:lang w:val="en-GB"/>
              </w:rPr>
              <w:t>Short description/link to syllabus</w:t>
            </w:r>
          </w:p>
          <w:p w14:paraId="25F16FE4" w14:textId="77777777" w:rsidR="0041647A" w:rsidRDefault="0041647A" w:rsidP="001A33A7">
            <w:pPr>
              <w:rPr>
                <w:lang w:val="en-GB"/>
              </w:rPr>
            </w:pPr>
          </w:p>
          <w:p w14:paraId="7EAFA7E1" w14:textId="77777777" w:rsidR="0041647A" w:rsidRDefault="0041647A" w:rsidP="001A33A7">
            <w:pPr>
              <w:rPr>
                <w:lang w:val="en-GB"/>
              </w:rPr>
            </w:pPr>
          </w:p>
          <w:p w14:paraId="3A5E4203" w14:textId="150BBF1E" w:rsidR="00CD7CF8" w:rsidRDefault="00CD7CF8" w:rsidP="001A33A7">
            <w:pPr>
              <w:rPr>
                <w:lang w:val="en-GB"/>
              </w:rPr>
            </w:pPr>
          </w:p>
        </w:tc>
      </w:tr>
      <w:tr w:rsidR="0041647A" w14:paraId="3B4CFF57" w14:textId="77777777" w:rsidTr="0041647A">
        <w:tc>
          <w:tcPr>
            <w:tcW w:w="9042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12B816BD" w14:textId="77777777" w:rsidR="0041647A" w:rsidRDefault="0041647A" w:rsidP="001A33A7">
            <w:pPr>
              <w:rPr>
                <w:lang w:val="en-GB"/>
              </w:rPr>
            </w:pPr>
            <w:r>
              <w:rPr>
                <w:lang w:val="en-GB"/>
              </w:rPr>
              <w:t>ECTS/credits/points</w:t>
            </w:r>
          </w:p>
        </w:tc>
      </w:tr>
      <w:tr w:rsidR="00D37FA3" w14:paraId="6BEBC364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3EC8CAB" w14:textId="77777777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I want to recognize the credits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74DD2A59" w14:textId="6C11839C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3AE9B4E" w14:textId="5D0318D6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466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C88ECA8" w14:textId="77777777" w:rsidR="00D37FA3" w:rsidRDefault="00D37FA3" w:rsidP="00D37FA3">
            <w:pPr>
              <w:rPr>
                <w:lang w:val="en-GB"/>
              </w:rPr>
            </w:pPr>
          </w:p>
        </w:tc>
      </w:tr>
      <w:tr w:rsidR="00D37FA3" w14:paraId="7A654600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EB3D5C7" w14:textId="77777777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I want to recognize the course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641D1645" w14:textId="5D2620AE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AEC533F" w14:textId="69266F6D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466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426D3A" w14:textId="0A7576AE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CU course (code)</w:t>
            </w:r>
          </w:p>
        </w:tc>
      </w:tr>
      <w:tr w:rsidR="0041647A" w14:paraId="39252020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3E1E91B4" w14:textId="3F45209D" w:rsidR="0041647A" w:rsidRDefault="0041647A" w:rsidP="001A33A7">
            <w:pPr>
              <w:rPr>
                <w:lang w:val="en-GB"/>
              </w:rPr>
            </w:pPr>
            <w:r>
              <w:rPr>
                <w:lang w:val="en-GB"/>
              </w:rPr>
              <w:t xml:space="preserve">         Name of the lecturer </w:t>
            </w:r>
          </w:p>
          <w:p w14:paraId="35C88A59" w14:textId="77777777" w:rsidR="0041647A" w:rsidRDefault="0041647A" w:rsidP="001A33A7">
            <w:pPr>
              <w:rPr>
                <w:lang w:val="en-GB"/>
              </w:rPr>
            </w:pP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97037A5" w14:textId="77777777" w:rsidR="0041647A" w:rsidRDefault="0041647A" w:rsidP="001A33A7">
            <w:pPr>
              <w:rPr>
                <w:lang w:val="en-GB"/>
              </w:rPr>
            </w:pPr>
            <w:r>
              <w:rPr>
                <w:lang w:val="en-GB"/>
              </w:rPr>
              <w:t>Dat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113A171" w14:textId="77777777" w:rsidR="0041647A" w:rsidRDefault="0041647A" w:rsidP="001A33A7">
            <w:pPr>
              <w:rPr>
                <w:lang w:val="en-GB"/>
              </w:rPr>
            </w:pPr>
            <w:r>
              <w:rPr>
                <w:lang w:val="en-GB"/>
              </w:rPr>
              <w:t>Signature</w:t>
            </w:r>
          </w:p>
        </w:tc>
      </w:tr>
      <w:tr w:rsidR="0041647A" w14:paraId="372D47FF" w14:textId="77777777" w:rsidTr="0041647A">
        <w:tc>
          <w:tcPr>
            <w:tcW w:w="9042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04E4EAE" w14:textId="77777777" w:rsidR="0041647A" w:rsidRPr="0041647A" w:rsidRDefault="0041647A" w:rsidP="001A33A7">
            <w:pPr>
              <w:rPr>
                <w:b/>
                <w:lang w:val="en-GB"/>
              </w:rPr>
            </w:pPr>
            <w:r w:rsidRPr="0041647A">
              <w:rPr>
                <w:b/>
                <w:lang w:val="en-GB"/>
              </w:rPr>
              <w:t>Course:</w:t>
            </w:r>
          </w:p>
        </w:tc>
      </w:tr>
      <w:tr w:rsidR="0041647A" w14:paraId="39B3D3F1" w14:textId="77777777" w:rsidTr="0041647A">
        <w:tc>
          <w:tcPr>
            <w:tcW w:w="9042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F2FD2DB" w14:textId="77777777" w:rsidR="0041647A" w:rsidRDefault="0041647A" w:rsidP="001A33A7">
            <w:pPr>
              <w:rPr>
                <w:lang w:val="en-GB"/>
              </w:rPr>
            </w:pPr>
            <w:r>
              <w:rPr>
                <w:lang w:val="en-GB"/>
              </w:rPr>
              <w:t>Short description/link to syllabus</w:t>
            </w:r>
          </w:p>
          <w:p w14:paraId="7FD5603C" w14:textId="33C8559B" w:rsidR="0041647A" w:rsidRDefault="0041647A" w:rsidP="001A33A7">
            <w:pPr>
              <w:rPr>
                <w:lang w:val="en-GB"/>
              </w:rPr>
            </w:pPr>
          </w:p>
          <w:p w14:paraId="2788E052" w14:textId="77777777" w:rsidR="00CD7CF8" w:rsidRDefault="00CD7CF8" w:rsidP="001A33A7">
            <w:pPr>
              <w:rPr>
                <w:lang w:val="en-GB"/>
              </w:rPr>
            </w:pPr>
          </w:p>
          <w:p w14:paraId="37D9CDAA" w14:textId="77777777" w:rsidR="0041647A" w:rsidRDefault="0041647A" w:rsidP="001A33A7">
            <w:pPr>
              <w:rPr>
                <w:lang w:val="en-GB"/>
              </w:rPr>
            </w:pPr>
          </w:p>
        </w:tc>
      </w:tr>
      <w:tr w:rsidR="0041647A" w14:paraId="3C28AF4A" w14:textId="77777777" w:rsidTr="0041647A">
        <w:tc>
          <w:tcPr>
            <w:tcW w:w="9042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2D68E95" w14:textId="77777777" w:rsidR="0041647A" w:rsidRDefault="0041647A" w:rsidP="001A33A7">
            <w:pPr>
              <w:rPr>
                <w:lang w:val="en-GB"/>
              </w:rPr>
            </w:pPr>
            <w:r>
              <w:rPr>
                <w:lang w:val="en-GB"/>
              </w:rPr>
              <w:t>ECTS/credits/points</w:t>
            </w:r>
          </w:p>
        </w:tc>
      </w:tr>
      <w:tr w:rsidR="00D37FA3" w14:paraId="0999C951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FD97675" w14:textId="77777777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I want to recognize the credits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54A258C5" w14:textId="6E084162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334578D" w14:textId="0A8719C7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466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A0FC232" w14:textId="77777777" w:rsidR="00D37FA3" w:rsidRDefault="00D37FA3" w:rsidP="00D37FA3">
            <w:pPr>
              <w:rPr>
                <w:lang w:val="en-GB"/>
              </w:rPr>
            </w:pPr>
          </w:p>
        </w:tc>
      </w:tr>
      <w:tr w:rsidR="00D37FA3" w14:paraId="549A34AC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BCCD109" w14:textId="77777777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I want to recognize the course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2B7C3158" w14:textId="729D20D4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67DC62C" w14:textId="7DA06692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466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2287195" w14:textId="5756951A" w:rsidR="00D37FA3" w:rsidRDefault="00D37FA3" w:rsidP="00D37FA3">
            <w:pPr>
              <w:rPr>
                <w:lang w:val="en-GB"/>
              </w:rPr>
            </w:pPr>
            <w:r>
              <w:rPr>
                <w:lang w:val="en-GB"/>
              </w:rPr>
              <w:t>CU course (code)</w:t>
            </w:r>
          </w:p>
        </w:tc>
      </w:tr>
      <w:tr w:rsidR="0041647A" w14:paraId="4E87B360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2E31902C" w14:textId="5A010AEA" w:rsidR="0041647A" w:rsidRDefault="0041647A" w:rsidP="001A33A7">
            <w:pPr>
              <w:rPr>
                <w:lang w:val="en-GB"/>
              </w:rPr>
            </w:pPr>
            <w:r>
              <w:rPr>
                <w:lang w:val="en-GB"/>
              </w:rPr>
              <w:t xml:space="preserve">         Name of the lecturer </w:t>
            </w:r>
          </w:p>
          <w:p w14:paraId="3E74B875" w14:textId="77777777" w:rsidR="0041647A" w:rsidRDefault="0041647A" w:rsidP="001A33A7">
            <w:pPr>
              <w:rPr>
                <w:lang w:val="en-GB"/>
              </w:rPr>
            </w:pP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ED53D7E" w14:textId="77777777" w:rsidR="0041647A" w:rsidRDefault="0041647A" w:rsidP="001A33A7">
            <w:pPr>
              <w:rPr>
                <w:lang w:val="en-GB"/>
              </w:rPr>
            </w:pPr>
            <w:r>
              <w:rPr>
                <w:lang w:val="en-GB"/>
              </w:rPr>
              <w:t>Dat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5A4CE35" w14:textId="77777777" w:rsidR="0041647A" w:rsidRDefault="0041647A" w:rsidP="001A33A7">
            <w:pPr>
              <w:rPr>
                <w:lang w:val="en-GB"/>
              </w:rPr>
            </w:pPr>
            <w:r>
              <w:rPr>
                <w:lang w:val="en-GB"/>
              </w:rPr>
              <w:t>Signature</w:t>
            </w:r>
          </w:p>
        </w:tc>
      </w:tr>
    </w:tbl>
    <w:p w14:paraId="02EB378F" w14:textId="68F18A4E" w:rsidR="00747FC3" w:rsidRDefault="00747FC3">
      <w:pPr>
        <w:rPr>
          <w:lang w:val="en-GB"/>
        </w:rPr>
      </w:pPr>
    </w:p>
    <w:p w14:paraId="1553B1DF" w14:textId="4912686E" w:rsidR="0041647A" w:rsidRDefault="00D37FA3">
      <w:pPr>
        <w:rPr>
          <w:lang w:val="en-GB"/>
        </w:rPr>
      </w:pPr>
      <w:r>
        <w:rPr>
          <w:lang w:val="en-GB"/>
        </w:rPr>
        <w:t>Date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Signature of the student</w:t>
      </w:r>
    </w:p>
    <w:p w14:paraId="6A05A809" w14:textId="07F4B8AB" w:rsidR="00747FC3" w:rsidRPr="00747FC3" w:rsidRDefault="0041647A">
      <w:pPr>
        <w:rPr>
          <w:lang w:val="en-GB"/>
        </w:rPr>
      </w:pPr>
      <w:r>
        <w:rPr>
          <w:lang w:val="en-GB"/>
        </w:rPr>
        <w:t>Date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747FC3" w:rsidRPr="143A1DFB">
        <w:rPr>
          <w:lang w:val="en-GB"/>
        </w:rPr>
        <w:t>Signature of</w:t>
      </w:r>
      <w:r w:rsidR="2069EB14" w:rsidRPr="143A1DFB">
        <w:rPr>
          <w:lang w:val="en-GB"/>
        </w:rPr>
        <w:t xml:space="preserve"> </w:t>
      </w:r>
      <w:r w:rsidR="2069EB14" w:rsidRPr="00D37FA3">
        <w:rPr>
          <w:lang w:val="en-GB"/>
        </w:rPr>
        <w:t>the</w:t>
      </w:r>
      <w:r w:rsidR="00747FC3" w:rsidRPr="143A1DFB">
        <w:rPr>
          <w:lang w:val="en-GB"/>
        </w:rPr>
        <w:t xml:space="preserve"> </w:t>
      </w:r>
      <w:r w:rsidR="00483AE7">
        <w:rPr>
          <w:lang w:val="en-GB"/>
        </w:rPr>
        <w:t>guarantor</w:t>
      </w:r>
      <w:r w:rsidR="00D37FA3">
        <w:rPr>
          <w:lang w:val="en-GB"/>
        </w:rPr>
        <w:tab/>
      </w:r>
    </w:p>
    <w:sectPr w:rsidR="00747FC3" w:rsidRPr="00747FC3" w:rsidSect="00D37FA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1417" w:bottom="0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CBAD3FA" w16cex:dateUtc="2021-03-24T14:13:41.94Z"/>
  <w16cex:commentExtensible w16cex:durableId="0D556C73" w16cex:dateUtc="2021-03-24T15:57:27.827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0723855C" w16cid:durableId="0CBAD3FA"/>
  <w16cid:commentId w16cid:paraId="6233E070" w16cid:durableId="0D556C7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DE4708" w14:textId="77777777" w:rsidR="002839CB" w:rsidRDefault="002839CB" w:rsidP="001C4F54">
      <w:pPr>
        <w:spacing w:after="0" w:line="240" w:lineRule="auto"/>
      </w:pPr>
      <w:r>
        <w:separator/>
      </w:r>
    </w:p>
  </w:endnote>
  <w:endnote w:type="continuationSeparator" w:id="0">
    <w:p w14:paraId="54562A94" w14:textId="77777777" w:rsidR="002839CB" w:rsidRDefault="002839CB" w:rsidP="001C4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AAE83" w14:textId="77777777" w:rsidR="001C4F54" w:rsidRDefault="001C4F5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99971D" w14:textId="77777777" w:rsidR="001C4F54" w:rsidRDefault="001C4F54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E62D5F" w14:textId="77777777" w:rsidR="001C4F54" w:rsidRDefault="001C4F5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6098AE" w14:textId="77777777" w:rsidR="002839CB" w:rsidRDefault="002839CB" w:rsidP="001C4F54">
      <w:pPr>
        <w:spacing w:after="0" w:line="240" w:lineRule="auto"/>
      </w:pPr>
      <w:r>
        <w:separator/>
      </w:r>
    </w:p>
  </w:footnote>
  <w:footnote w:type="continuationSeparator" w:id="0">
    <w:p w14:paraId="27C61A7F" w14:textId="77777777" w:rsidR="002839CB" w:rsidRDefault="002839CB" w:rsidP="001C4F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C845CA" w14:textId="6B1518FC" w:rsidR="001C4F54" w:rsidRDefault="000069C8">
    <w:pPr>
      <w:pStyle w:val="Zhlav"/>
    </w:pPr>
    <w:r>
      <w:rPr>
        <w:noProof/>
        <w:lang w:eastAsia="cs-CZ"/>
      </w:rPr>
      <w:pict w14:anchorId="236C74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3081735" o:spid="_x0000_s2050" type="#_x0000_t75" style="position:absolute;margin-left:0;margin-top:0;width:370.1pt;height:402.75pt;z-index:-251657216;mso-position-horizontal:center;mso-position-horizontal-relative:margin;mso-position-vertical:center;mso-position-vertical-relative:margin" o:allowincell="f">
          <v:imagedata r:id="rId1" o:title="slavnostniENG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EADF01" w14:textId="12C8F29A" w:rsidR="001C4F54" w:rsidRDefault="000069C8">
    <w:pPr>
      <w:pStyle w:val="Zhlav"/>
    </w:pPr>
    <w:r>
      <w:rPr>
        <w:noProof/>
        <w:lang w:eastAsia="cs-CZ"/>
      </w:rPr>
      <w:pict w14:anchorId="420FBE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3081736" o:spid="_x0000_s2051" type="#_x0000_t75" style="position:absolute;margin-left:0;margin-top:0;width:370.1pt;height:402.75pt;z-index:-251656192;mso-position-horizontal:center;mso-position-horizontal-relative:margin;mso-position-vertical:center;mso-position-vertical-relative:margin" o:allowincell="f">
          <v:imagedata r:id="rId1" o:title="slavnostniENG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B2147" w14:textId="74675679" w:rsidR="001C4F54" w:rsidRDefault="000069C8">
    <w:pPr>
      <w:pStyle w:val="Zhlav"/>
    </w:pPr>
    <w:r>
      <w:rPr>
        <w:noProof/>
        <w:lang w:eastAsia="cs-CZ"/>
      </w:rPr>
      <w:pict w14:anchorId="3B6D4C4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3081734" o:spid="_x0000_s2049" type="#_x0000_t75" style="position:absolute;margin-left:0;margin-top:0;width:370.1pt;height:402.75pt;z-index:-251658240;mso-position-horizontal:center;mso-position-horizontal-relative:margin;mso-position-vertical:center;mso-position-vertical-relative:margin" o:allowincell="f">
          <v:imagedata r:id="rId1" o:title="slavnostniENG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U2NwdSBoaW5ko6SsGpxcWZ+XkgBSa1AFQPV8ksAAAA"/>
  </w:docVars>
  <w:rsids>
    <w:rsidRoot w:val="00747FC3"/>
    <w:rsid w:val="000069C8"/>
    <w:rsid w:val="001C4F54"/>
    <w:rsid w:val="002839CB"/>
    <w:rsid w:val="002C7F91"/>
    <w:rsid w:val="0041647A"/>
    <w:rsid w:val="00483AE7"/>
    <w:rsid w:val="00747FC3"/>
    <w:rsid w:val="00781278"/>
    <w:rsid w:val="008619E4"/>
    <w:rsid w:val="00B61199"/>
    <w:rsid w:val="00CD3959"/>
    <w:rsid w:val="00CD7CF8"/>
    <w:rsid w:val="00D37FA3"/>
    <w:rsid w:val="00FC648D"/>
    <w:rsid w:val="143A1DFB"/>
    <w:rsid w:val="203400C9"/>
    <w:rsid w:val="2069EB14"/>
    <w:rsid w:val="2BFA3FA6"/>
    <w:rsid w:val="2F31ED8F"/>
    <w:rsid w:val="417BF3FC"/>
    <w:rsid w:val="4BB52A9C"/>
    <w:rsid w:val="52A61EFE"/>
    <w:rsid w:val="6462B53C"/>
    <w:rsid w:val="6E3EB4CA"/>
    <w:rsid w:val="6FE259BB"/>
    <w:rsid w:val="73C22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91652EB"/>
  <w15:chartTrackingRefBased/>
  <w15:docId w15:val="{E3E3438D-1A92-4E36-A8DC-A939C54A1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2C7F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611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61199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1C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C4F54"/>
  </w:style>
  <w:style w:type="paragraph" w:styleId="Zpat">
    <w:name w:val="footer"/>
    <w:basedOn w:val="Normln"/>
    <w:link w:val="ZpatChar"/>
    <w:uiPriority w:val="99"/>
    <w:unhideWhenUsed/>
    <w:rsid w:val="001C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C4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32321f3bac4a49f8" Type="http://schemas.microsoft.com/office/2018/08/relationships/commentsExtensible" Target="commentsExtensible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538764a396cf4e8c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F8DCB5C163564F927F5B29453E9770" ma:contentTypeVersion="2" ma:contentTypeDescription="Vytvoří nový dokument" ma:contentTypeScope="" ma:versionID="5d01499820b5b48efeadd1ea4c90df29">
  <xsd:schema xmlns:xsd="http://www.w3.org/2001/XMLSchema" xmlns:xs="http://www.w3.org/2001/XMLSchema" xmlns:p="http://schemas.microsoft.com/office/2006/metadata/properties" xmlns:ns2="da248a5a-616c-4a0c-8ce4-28b01be932c7" targetNamespace="http://schemas.microsoft.com/office/2006/metadata/properties" ma:root="true" ma:fieldsID="6aa6fb35b15988e2f902b70a91411fa3" ns2:_="">
    <xsd:import namespace="da248a5a-616c-4a0c-8ce4-28b01be932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248a5a-616c-4a0c-8ce4-28b01be932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CF21F9-88B1-459E-801F-C99A71C6AF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993CE0-BD00-4F49-A44F-2A219460DD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248a5a-616c-4a0c-8ce4-28b01be932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7B4EB1-483C-43C9-B993-981831865F40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da248a5a-616c-4a0c-8ce4-28b01be932c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Karlova</Company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Vosejpková</dc:creator>
  <cp:keywords/>
  <dc:description/>
  <cp:lastModifiedBy>Tereza Vosejpková</cp:lastModifiedBy>
  <cp:revision>2</cp:revision>
  <dcterms:created xsi:type="dcterms:W3CDTF">2021-04-06T17:03:00Z</dcterms:created>
  <dcterms:modified xsi:type="dcterms:W3CDTF">2021-04-06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F8DCB5C163564F927F5B29453E9770</vt:lpwstr>
  </property>
</Properties>
</file>